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794F852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7AB52820" w14:textId="5C4042AA" w:rsidR="00F2274D" w:rsidRPr="007A1BB7" w:rsidRDefault="00F2274D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SELECT *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 xml:space="preserve"> WHERE 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 xml:space="preserve"> NOT IN (</w:t>
      </w:r>
      <w:r w:rsidRPr="007A1BB7">
        <w:rPr>
          <w:b w:val="0"/>
          <w:bCs w:val="0"/>
          <w:color w:val="444444"/>
          <w:spacing w:val="3"/>
        </w:rPr>
        <w:t xml:space="preserve">“Vipul” </w:t>
      </w:r>
      <w:r>
        <w:rPr>
          <w:b w:val="0"/>
          <w:bCs w:val="0"/>
          <w:color w:val="444444"/>
          <w:spacing w:val="3"/>
        </w:rPr>
        <w:t xml:space="preserve">, </w:t>
      </w:r>
      <w:r w:rsidRPr="007A1BB7">
        <w:rPr>
          <w:b w:val="0"/>
          <w:bCs w:val="0"/>
          <w:color w:val="444444"/>
          <w:spacing w:val="3"/>
        </w:rPr>
        <w:t>“Satish”</w:t>
      </w:r>
      <w:r>
        <w:rPr>
          <w:b w:val="0"/>
          <w:bCs w:val="0"/>
          <w:color w:val="444444"/>
          <w:spacing w:val="3"/>
        </w:rPr>
        <w:t>);</w:t>
      </w:r>
    </w:p>
    <w:p w14:paraId="40A6B857" w14:textId="0B34CDB5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5EC3D21E" w14:textId="77777777" w:rsidR="00181BE2" w:rsidRDefault="002C30C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SELECT *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 xml:space="preserve"> WHERE FIRST_NAME LIKE ‘_____H’;</w:t>
      </w:r>
      <w:r w:rsidR="00CA745C">
        <w:rPr>
          <w:b w:val="0"/>
          <w:bCs w:val="0"/>
          <w:color w:val="444444"/>
          <w:spacing w:val="3"/>
        </w:rPr>
        <w:t xml:space="preserve"> </w:t>
      </w:r>
    </w:p>
    <w:p w14:paraId="03C45646" w14:textId="6174F40F" w:rsidR="002C30CE" w:rsidRDefault="00CA745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(NOTE: 5 UNDERSCORE I USED HERE)</w:t>
      </w:r>
    </w:p>
    <w:p w14:paraId="151CBE77" w14:textId="084B5E98" w:rsidR="001E02F9" w:rsidRPr="007A1BB7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2EA1ED63" w14:textId="35A81536" w:rsidR="001E02F9" w:rsidRPr="007A1BB7" w:rsidRDefault="00181BE2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SELECT *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 xml:space="preserve"> WHERE </w:t>
      </w:r>
      <w:r w:rsidR="00070B89">
        <w:rPr>
          <w:b w:val="0"/>
          <w:bCs w:val="0"/>
          <w:color w:val="444444"/>
          <w:spacing w:val="3"/>
        </w:rPr>
        <w:t>EMAIL LIKE ‘%@%.%’;</w:t>
      </w: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70B89"/>
    <w:rsid w:val="00181BE2"/>
    <w:rsid w:val="001E02F9"/>
    <w:rsid w:val="00287EB6"/>
    <w:rsid w:val="002C30CE"/>
    <w:rsid w:val="004B190B"/>
    <w:rsid w:val="009F44EC"/>
    <w:rsid w:val="00CA745C"/>
    <w:rsid w:val="00F2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Office1127</cp:lastModifiedBy>
  <cp:revision>12</cp:revision>
  <dcterms:created xsi:type="dcterms:W3CDTF">2021-03-26T13:45:00Z</dcterms:created>
  <dcterms:modified xsi:type="dcterms:W3CDTF">2021-12-18T14:49:00Z</dcterms:modified>
</cp:coreProperties>
</file>